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2"/>
      </w:tblGrid>
      <w:tr w:rsidR="001A29E1" w:rsidRPr="001A29E1" w14:paraId="4DE610E9" w14:textId="77777777" w:rsidTr="000A4155">
        <w:trPr>
          <w:jc w:val="center"/>
        </w:trPr>
        <w:tc>
          <w:tcPr>
            <w:tcW w:w="6232" w:type="dxa"/>
          </w:tcPr>
          <w:p w14:paraId="0752D325" w14:textId="77777777" w:rsidR="000A4155" w:rsidRPr="001A29E1" w:rsidRDefault="000A4155" w:rsidP="00B0371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A29E1">
              <w:rPr>
                <w:rFonts w:ascii="Times New Roman" w:hAnsi="Times New Roman" w:cs="Times New Roman"/>
                <w:b/>
                <w:sz w:val="28"/>
                <w:szCs w:val="28"/>
              </w:rPr>
              <w:t>BỘ NÔNG NGHIỆP VÀ PTNT</w:t>
            </w:r>
          </w:p>
          <w:p w14:paraId="5A30C855" w14:textId="34D3FA31" w:rsidR="000A4155" w:rsidRPr="001A29E1" w:rsidRDefault="000A4155" w:rsidP="00B0371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A29E1">
              <w:rPr>
                <w:rFonts w:ascii="Times New Roman" w:hAnsi="Times New Roman" w:cs="Times New Roman"/>
                <w:b/>
                <w:sz w:val="28"/>
                <w:szCs w:val="28"/>
              </w:rPr>
              <w:t>HỌC VIỆN NÔNG NGHIỆP VIỆT NAM</w:t>
            </w:r>
          </w:p>
        </w:tc>
      </w:tr>
    </w:tbl>
    <w:p w14:paraId="230334D5" w14:textId="4331FAA6" w:rsidR="00B81EB6" w:rsidRPr="001A29E1" w:rsidRDefault="000A4155" w:rsidP="00B0371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1A29E1">
        <w:rPr>
          <w:rFonts w:ascii="Times New Roman" w:hAnsi="Times New Roman" w:cs="Times New Roman"/>
          <w:b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5A22C8" wp14:editId="653431B1">
                <wp:simplePos x="0" y="0"/>
                <wp:positionH relativeFrom="column">
                  <wp:posOffset>2251710</wp:posOffset>
                </wp:positionH>
                <wp:positionV relativeFrom="paragraph">
                  <wp:posOffset>57784</wp:posOffset>
                </wp:positionV>
                <wp:extent cx="13811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811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D42D3F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7.3pt,4.55pt" to="286.0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" strokecolor="black [3200]" strokeweight="1pt">
                <v:stroke joinstyle="miter"/>
              </v:line>
            </w:pict>
          </mc:Fallback>
        </mc:AlternateContent>
      </w:r>
    </w:p>
    <w:p w14:paraId="59AFE698" w14:textId="39DF9481" w:rsidR="00986563" w:rsidRPr="001A29E1" w:rsidRDefault="00B81EB6" w:rsidP="00B03716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A29E1">
        <w:rPr>
          <w:rFonts w:ascii="Times New Roman" w:hAnsi="Times New Roman" w:cs="Times New Roman"/>
          <w:b/>
          <w:sz w:val="32"/>
          <w:szCs w:val="32"/>
        </w:rPr>
        <w:t>THÔNG BÁO</w:t>
      </w:r>
    </w:p>
    <w:p w14:paraId="4A7D9C17" w14:textId="017FFEE2" w:rsidR="00B81EB6" w:rsidRPr="001808D2" w:rsidRDefault="00B81EB6" w:rsidP="00B81EB6">
      <w:pPr>
        <w:spacing w:after="0"/>
        <w:jc w:val="center"/>
        <w:rPr>
          <w:rFonts w:ascii="Times New Roman" w:hAnsi="Times New Roman" w:cs="Times New Roman"/>
          <w:bCs/>
          <w:i/>
          <w:iCs/>
          <w:sz w:val="26"/>
          <w:szCs w:val="26"/>
          <w:shd w:val="clear" w:color="auto" w:fill="FFFFFF"/>
        </w:rPr>
      </w:pPr>
      <w:r w:rsidRPr="001808D2">
        <w:rPr>
          <w:rFonts w:ascii="Times New Roman" w:hAnsi="Times New Roman" w:cs="Times New Roman"/>
          <w:bCs/>
          <w:i/>
          <w:iCs/>
          <w:sz w:val="26"/>
          <w:szCs w:val="26"/>
        </w:rPr>
        <w:t xml:space="preserve">(V/v Hoàn thiện thông tin của các trường THPT cho thực hiện </w:t>
      </w:r>
      <w:r w:rsidRPr="001808D2">
        <w:rPr>
          <w:rFonts w:ascii="Times New Roman" w:hAnsi="Times New Roman" w:cs="Times New Roman"/>
          <w:bCs/>
          <w:i/>
          <w:iCs/>
          <w:sz w:val="26"/>
          <w:szCs w:val="26"/>
          <w:shd w:val="clear" w:color="auto" w:fill="FFFFFF"/>
        </w:rPr>
        <w:t xml:space="preserve">Hội thảo </w:t>
      </w:r>
    </w:p>
    <w:p w14:paraId="5150DC26" w14:textId="336DE894" w:rsidR="00B81EB6" w:rsidRPr="001808D2" w:rsidRDefault="00B81EB6" w:rsidP="00B81EB6">
      <w:pPr>
        <w:spacing w:after="0"/>
        <w:jc w:val="center"/>
        <w:rPr>
          <w:rFonts w:ascii="Times New Roman" w:hAnsi="Times New Roman" w:cs="Times New Roman"/>
          <w:bCs/>
          <w:i/>
          <w:iCs/>
          <w:sz w:val="26"/>
          <w:szCs w:val="26"/>
          <w:shd w:val="clear" w:color="auto" w:fill="FFFFFF"/>
        </w:rPr>
      </w:pPr>
      <w:r w:rsidRPr="001808D2">
        <w:rPr>
          <w:rFonts w:ascii="Times New Roman" w:hAnsi="Times New Roman" w:cs="Times New Roman"/>
          <w:bCs/>
          <w:i/>
          <w:iCs/>
          <w:sz w:val="26"/>
          <w:szCs w:val="26"/>
          <w:shd w:val="clear" w:color="auto" w:fill="FFFFFF"/>
        </w:rPr>
        <w:t>“Hành trình khởi nghiệp từ Trung học phổ thông”)</w:t>
      </w:r>
    </w:p>
    <w:p w14:paraId="1A80438B" w14:textId="77777777" w:rsidR="00B81EB6" w:rsidRPr="001A29E1" w:rsidRDefault="00B81EB6" w:rsidP="00B81EB6">
      <w:pPr>
        <w:spacing w:after="0"/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</w:p>
    <w:p w14:paraId="38B5BF1F" w14:textId="4AA0F716" w:rsidR="000566CA" w:rsidRPr="001A29E1" w:rsidRDefault="008F1666" w:rsidP="00B03716">
      <w:pPr>
        <w:jc w:val="center"/>
        <w:rPr>
          <w:rFonts w:ascii="Times New Roman" w:hAnsi="Times New Roman" w:cs="Times New Roman"/>
          <w:sz w:val="28"/>
          <w:szCs w:val="28"/>
        </w:rPr>
      </w:pPr>
      <w:r w:rsidRPr="001A29E1">
        <w:rPr>
          <w:rFonts w:ascii="Times New Roman" w:hAnsi="Times New Roman" w:cs="Times New Roman"/>
          <w:b/>
          <w:sz w:val="28"/>
          <w:szCs w:val="28"/>
          <w:u w:val="single"/>
        </w:rPr>
        <w:t>Kính gửi</w:t>
      </w:r>
      <w:r w:rsidR="00B03716" w:rsidRPr="001A29E1">
        <w:rPr>
          <w:rFonts w:ascii="Times New Roman" w:hAnsi="Times New Roman" w:cs="Times New Roman"/>
          <w:b/>
          <w:sz w:val="28"/>
          <w:szCs w:val="28"/>
          <w:u w:val="single"/>
        </w:rPr>
        <w:t>:</w:t>
      </w:r>
      <w:r w:rsidR="00B03716" w:rsidRPr="001A29E1">
        <w:rPr>
          <w:rFonts w:ascii="Times New Roman" w:hAnsi="Times New Roman" w:cs="Times New Roman"/>
          <w:sz w:val="28"/>
          <w:szCs w:val="28"/>
        </w:rPr>
        <w:t xml:space="preserve"> C</w:t>
      </w:r>
      <w:r w:rsidRPr="001A29E1">
        <w:rPr>
          <w:rFonts w:ascii="Times New Roman" w:hAnsi="Times New Roman" w:cs="Times New Roman"/>
          <w:sz w:val="28"/>
          <w:szCs w:val="28"/>
        </w:rPr>
        <w:t xml:space="preserve">ác trường THPT tại </w:t>
      </w:r>
      <w:r w:rsidR="00426971">
        <w:rPr>
          <w:rFonts w:ascii="Times New Roman" w:hAnsi="Times New Roman" w:cs="Times New Roman"/>
          <w:sz w:val="28"/>
          <w:szCs w:val="28"/>
        </w:rPr>
        <w:t>thành phố Hà Nội</w:t>
      </w:r>
    </w:p>
    <w:p w14:paraId="2F71DBBC" w14:textId="034D3A46" w:rsidR="008F1666" w:rsidRPr="001A29E1" w:rsidRDefault="00B0371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8D4FBB">
        <w:rPr>
          <w:rFonts w:ascii="Times New Roman" w:hAnsi="Times New Roman" w:cs="Times New Roman"/>
          <w:sz w:val="28"/>
          <w:szCs w:val="28"/>
        </w:rPr>
        <w:t>Căn cứ theo Công văn số 44</w:t>
      </w:r>
      <w:r w:rsidR="008D4FBB" w:rsidRPr="008D4FBB">
        <w:rPr>
          <w:rFonts w:ascii="Times New Roman" w:hAnsi="Times New Roman" w:cs="Times New Roman"/>
          <w:sz w:val="28"/>
          <w:szCs w:val="28"/>
        </w:rPr>
        <w:t>0</w:t>
      </w:r>
      <w:r w:rsidRPr="008D4FBB">
        <w:rPr>
          <w:rFonts w:ascii="Times New Roman" w:hAnsi="Times New Roman" w:cs="Times New Roman"/>
          <w:sz w:val="28"/>
          <w:szCs w:val="28"/>
        </w:rPr>
        <w:t>/HVN-QHCC ngày 19/3/2024 và Kế hoạch triển khai tổ chức Hội thảo</w:t>
      </w:r>
      <w:r w:rsidRPr="001A29E1">
        <w:rPr>
          <w:rFonts w:ascii="Times New Roman" w:hAnsi="Times New Roman" w:cs="Times New Roman"/>
          <w:sz w:val="28"/>
          <w:szCs w:val="28"/>
        </w:rPr>
        <w:t>. Sở Giáo dục và Đào tạo</w:t>
      </w:r>
      <w:r w:rsidR="00426971">
        <w:rPr>
          <w:rFonts w:ascii="Times New Roman" w:hAnsi="Times New Roman" w:cs="Times New Roman"/>
          <w:sz w:val="28"/>
          <w:szCs w:val="28"/>
        </w:rPr>
        <w:t xml:space="preserve"> Hà Nội</w:t>
      </w:r>
      <w:r w:rsidRPr="001A29E1">
        <w:rPr>
          <w:rFonts w:ascii="Times New Roman" w:hAnsi="Times New Roman" w:cs="Times New Roman"/>
          <w:sz w:val="28"/>
          <w:szCs w:val="28"/>
        </w:rPr>
        <w:t xml:space="preserve"> phối hợp với</w:t>
      </w:r>
      <w:r w:rsidR="008F1666" w:rsidRPr="001A29E1">
        <w:rPr>
          <w:rFonts w:ascii="Times New Roman" w:hAnsi="Times New Roman" w:cs="Times New Roman"/>
          <w:sz w:val="28"/>
          <w:szCs w:val="28"/>
        </w:rPr>
        <w:t xml:space="preserve"> Học viện Nông nghiệp Việt Nam tổ chức Hội thảo “Hành trình khởi nghiệp từ Trung học phổ thông” cho các học sinh tại </w:t>
      </w:r>
      <w:r w:rsidR="00444B76">
        <w:rPr>
          <w:rFonts w:ascii="Times New Roman" w:hAnsi="Times New Roman" w:cs="Times New Roman"/>
          <w:sz w:val="28"/>
          <w:szCs w:val="28"/>
        </w:rPr>
        <w:t>Hà Nội</w:t>
      </w:r>
      <w:r w:rsidR="008F1666" w:rsidRPr="001A29E1">
        <w:rPr>
          <w:rFonts w:ascii="Times New Roman" w:hAnsi="Times New Roman" w:cs="Times New Roman"/>
          <w:sz w:val="28"/>
          <w:szCs w:val="28"/>
        </w:rPr>
        <w:t>. Hội thảo được tổ chức bằng hình thức trực tiếp kết hợp với trực tuyến trên nền tảng Zoom Meetings. Trong đó:</w:t>
      </w:r>
    </w:p>
    <w:p w14:paraId="3E077C1C" w14:textId="6638C3AF" w:rsidR="008F1666" w:rsidRPr="001A29E1" w:rsidRDefault="008F166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1A29E1">
        <w:rPr>
          <w:rFonts w:ascii="Times New Roman" w:hAnsi="Times New Roman" w:cs="Times New Roman"/>
          <w:sz w:val="28"/>
          <w:szCs w:val="28"/>
        </w:rPr>
        <w:t xml:space="preserve">- Trực tiếp tại Trường </w:t>
      </w:r>
      <w:r w:rsidR="00911426">
        <w:rPr>
          <w:rFonts w:ascii="Times New Roman" w:hAnsi="Times New Roman" w:cs="Times New Roman"/>
          <w:sz w:val="28"/>
          <w:szCs w:val="28"/>
        </w:rPr>
        <w:t>THPT Việt Đức</w:t>
      </w:r>
      <w:r w:rsidRPr="001A29E1">
        <w:rPr>
          <w:rFonts w:ascii="Times New Roman" w:hAnsi="Times New Roman" w:cs="Times New Roman"/>
          <w:sz w:val="28"/>
          <w:szCs w:val="28"/>
        </w:rPr>
        <w:t>, thành phần tham gia: Lãnh đạo Sở Giáo dục và Đào tạo</w:t>
      </w:r>
      <w:r w:rsidR="00444B76">
        <w:rPr>
          <w:rFonts w:ascii="Times New Roman" w:hAnsi="Times New Roman" w:cs="Times New Roman"/>
          <w:sz w:val="28"/>
          <w:szCs w:val="28"/>
        </w:rPr>
        <w:t xml:space="preserve"> </w:t>
      </w:r>
      <w:r w:rsidR="00911426">
        <w:rPr>
          <w:rFonts w:ascii="Times New Roman" w:hAnsi="Times New Roman" w:cs="Times New Roman"/>
          <w:sz w:val="28"/>
          <w:szCs w:val="28"/>
        </w:rPr>
        <w:t>Hà Nội</w:t>
      </w:r>
      <w:r w:rsidRPr="001A29E1">
        <w:rPr>
          <w:rFonts w:ascii="Times New Roman" w:hAnsi="Times New Roman" w:cs="Times New Roman"/>
          <w:sz w:val="28"/>
          <w:szCs w:val="28"/>
        </w:rPr>
        <w:t>, đại diện phòng chuyên môn của Sở Giáo dục và Đào tạo</w:t>
      </w:r>
      <w:r w:rsidR="00911426">
        <w:rPr>
          <w:rFonts w:ascii="Times New Roman" w:hAnsi="Times New Roman" w:cs="Times New Roman"/>
          <w:sz w:val="28"/>
          <w:szCs w:val="28"/>
        </w:rPr>
        <w:t xml:space="preserve"> Hà Nội</w:t>
      </w:r>
      <w:r w:rsidRPr="001A29E1">
        <w:rPr>
          <w:rFonts w:ascii="Times New Roman" w:hAnsi="Times New Roman" w:cs="Times New Roman"/>
          <w:sz w:val="28"/>
          <w:szCs w:val="28"/>
        </w:rPr>
        <w:t xml:space="preserve">, Cán bộ quản lý, giáo viên chủ nhiệm lớp 12, học sinh lớp 12 Trường </w:t>
      </w:r>
      <w:r w:rsidR="00911426">
        <w:rPr>
          <w:rFonts w:ascii="Times New Roman" w:hAnsi="Times New Roman" w:cs="Times New Roman"/>
          <w:sz w:val="28"/>
          <w:szCs w:val="28"/>
        </w:rPr>
        <w:t>THPT Việt Đức</w:t>
      </w:r>
      <w:r w:rsidRPr="001A29E1">
        <w:rPr>
          <w:rFonts w:ascii="Times New Roman" w:hAnsi="Times New Roman" w:cs="Times New Roman"/>
          <w:sz w:val="28"/>
          <w:szCs w:val="28"/>
        </w:rPr>
        <w:t>; lãnh đạo, viên chức Học viện Nông nghiệp Việt Nam.</w:t>
      </w:r>
    </w:p>
    <w:p w14:paraId="40311C95" w14:textId="54CA68D0" w:rsidR="008F1666" w:rsidRPr="001A29E1" w:rsidRDefault="008F166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1A29E1">
        <w:rPr>
          <w:rFonts w:ascii="Times New Roman" w:hAnsi="Times New Roman" w:cs="Times New Roman"/>
          <w:sz w:val="28"/>
          <w:szCs w:val="28"/>
        </w:rPr>
        <w:t xml:space="preserve">- Trực tuyến trên nền tảng Zoom Meetings tại các trường THPT còn lại </w:t>
      </w:r>
      <w:r w:rsidR="00FC5C9D" w:rsidRPr="00FC5C9D">
        <w:rPr>
          <w:rFonts w:ascii="Times New Roman" w:hAnsi="Times New Roman" w:cs="Times New Roman"/>
          <w:sz w:val="28"/>
          <w:szCs w:val="28"/>
        </w:rPr>
        <w:t xml:space="preserve">trên địa bàn </w:t>
      </w:r>
      <w:r w:rsidR="000E05E5">
        <w:rPr>
          <w:rFonts w:ascii="Times New Roman" w:hAnsi="Times New Roman" w:cs="Times New Roman"/>
          <w:sz w:val="28"/>
          <w:szCs w:val="28"/>
        </w:rPr>
        <w:t>Q</w:t>
      </w:r>
      <w:r w:rsidR="00FC5C9D" w:rsidRPr="00FC5C9D">
        <w:rPr>
          <w:rFonts w:ascii="Times New Roman" w:hAnsi="Times New Roman" w:cs="Times New Roman"/>
          <w:sz w:val="28"/>
          <w:szCs w:val="28"/>
        </w:rPr>
        <w:t>uận</w:t>
      </w:r>
      <w:r w:rsidR="00BD2FB0">
        <w:rPr>
          <w:rFonts w:ascii="Times New Roman" w:hAnsi="Times New Roman" w:cs="Times New Roman"/>
          <w:sz w:val="28"/>
          <w:szCs w:val="28"/>
        </w:rPr>
        <w:t>:</w:t>
      </w:r>
      <w:r w:rsidR="00FC5C9D" w:rsidRPr="00FC5C9D">
        <w:rPr>
          <w:rFonts w:ascii="Times New Roman" w:hAnsi="Times New Roman" w:cs="Times New Roman"/>
          <w:sz w:val="28"/>
          <w:szCs w:val="28"/>
        </w:rPr>
        <w:t xml:space="preserve"> Ba Đình,</w:t>
      </w:r>
      <w:r w:rsidR="000E05E5">
        <w:rPr>
          <w:rFonts w:ascii="Times New Roman" w:hAnsi="Times New Roman" w:cs="Times New Roman"/>
          <w:sz w:val="28"/>
          <w:szCs w:val="28"/>
        </w:rPr>
        <w:t xml:space="preserve"> </w:t>
      </w:r>
      <w:r w:rsidR="00FC5C9D" w:rsidRPr="00FC5C9D">
        <w:rPr>
          <w:rFonts w:ascii="Times New Roman" w:hAnsi="Times New Roman" w:cs="Times New Roman"/>
          <w:sz w:val="28"/>
          <w:szCs w:val="28"/>
        </w:rPr>
        <w:t>Tây Hồ, Hoàn Kiếm, Hai Bà Trưng, Cầu Giấy, Thanh Xuân, Đống Đa, Hoàng Mai, Bắc Từ Liêm</w:t>
      </w:r>
      <w:r w:rsidR="00FC5C9D">
        <w:rPr>
          <w:rFonts w:ascii="Times New Roman" w:hAnsi="Times New Roman" w:cs="Times New Roman"/>
          <w:sz w:val="28"/>
          <w:szCs w:val="28"/>
        </w:rPr>
        <w:t>,</w:t>
      </w:r>
      <w:r w:rsidR="00FC5C9D" w:rsidRPr="00FC5C9D">
        <w:rPr>
          <w:rFonts w:ascii="Times New Roman" w:hAnsi="Times New Roman" w:cs="Times New Roman"/>
          <w:sz w:val="28"/>
          <w:szCs w:val="28"/>
        </w:rPr>
        <w:t xml:space="preserve"> Nam Từ Liêm</w:t>
      </w:r>
      <w:r w:rsidR="00BD2FB0">
        <w:rPr>
          <w:rFonts w:ascii="Times New Roman" w:hAnsi="Times New Roman" w:cs="Times New Roman"/>
          <w:sz w:val="28"/>
          <w:szCs w:val="28"/>
        </w:rPr>
        <w:t>, Hà Đông.</w:t>
      </w:r>
    </w:p>
    <w:p w14:paraId="372254E0" w14:textId="68CFE26D" w:rsidR="008F1666" w:rsidRPr="001A29E1" w:rsidRDefault="008F1666" w:rsidP="006D44DD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1A29E1">
        <w:rPr>
          <w:rFonts w:ascii="Times New Roman" w:hAnsi="Times New Roman" w:cs="Times New Roman"/>
          <w:sz w:val="28"/>
          <w:szCs w:val="28"/>
        </w:rPr>
        <w:t>Kính mong các trường THPT tham dự online triển khai các công việc liên quan đến Hội thảo như sau:</w:t>
      </w:r>
    </w:p>
    <w:p w14:paraId="3B1ED98F" w14:textId="741C061E" w:rsidR="008F1666" w:rsidRPr="001A29E1" w:rsidRDefault="00790816" w:rsidP="00B03716">
      <w:pPr>
        <w:numPr>
          <w:ilvl w:val="0"/>
          <w:numId w:val="3"/>
        </w:numPr>
        <w:spacing w:before="40" w:after="40" w:line="288" w:lineRule="auto"/>
        <w:ind w:left="284" w:hanging="284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29E1">
        <w:rPr>
          <w:rFonts w:ascii="Times New Roman" w:hAnsi="Times New Roman" w:cs="Times New Roman"/>
          <w:b/>
          <w:sz w:val="28"/>
          <w:szCs w:val="28"/>
        </w:rPr>
        <w:t>Đăng thông tin về việc tổ chức Hội thảo trên Web/F</w:t>
      </w:r>
      <w:r w:rsidR="00352A5B" w:rsidRPr="001A29E1">
        <w:rPr>
          <w:rFonts w:ascii="Times New Roman" w:hAnsi="Times New Roman" w:cs="Times New Roman"/>
          <w:b/>
          <w:sz w:val="28"/>
          <w:szCs w:val="28"/>
        </w:rPr>
        <w:t>acebook</w:t>
      </w:r>
      <w:r w:rsidRPr="001A29E1">
        <w:rPr>
          <w:rFonts w:ascii="Times New Roman" w:hAnsi="Times New Roman" w:cs="Times New Roman"/>
          <w:b/>
          <w:sz w:val="28"/>
          <w:szCs w:val="28"/>
        </w:rPr>
        <w:t xml:space="preserve"> của trường với nội dung sau:</w:t>
      </w:r>
    </w:p>
    <w:p w14:paraId="298D2807" w14:textId="5C12A4C8" w:rsidR="00790816" w:rsidRPr="001A29E1" w:rsidRDefault="0079081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Sở Giáo dục và Đào tạo</w:t>
      </w:r>
      <w:r w:rsidR="00D24998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</w:t>
      </w:r>
      <w:r w:rsidR="0018057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Hà Nội</w:t>
      </w: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phối hợp với Học viện Nông nghiệp Việt Nam tổ chức Hội thảo “Hành trình khởi nghiệp từ </w:t>
      </w:r>
      <w:r w:rsidR="006D44DD"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T</w:t>
      </w: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rung học phổ thông”</w:t>
      </w:r>
      <w:r w:rsidR="00352A5B"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.</w:t>
      </w:r>
    </w:p>
    <w:p w14:paraId="27456FA8" w14:textId="4B8E87F6" w:rsidR="00790816" w:rsidRPr="001A29E1" w:rsidRDefault="0079081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Địa điểm: + Trực tiếp: tại </w:t>
      </w:r>
      <w:r w:rsidR="006D44DD" w:rsidRPr="001A29E1">
        <w:rPr>
          <w:rFonts w:ascii="Times New Roman" w:hAnsi="Times New Roman" w:cs="Times New Roman"/>
          <w:sz w:val="28"/>
          <w:szCs w:val="28"/>
        </w:rPr>
        <w:t xml:space="preserve">Trường </w:t>
      </w:r>
      <w:r w:rsidR="00894F88">
        <w:rPr>
          <w:rFonts w:ascii="Times New Roman" w:hAnsi="Times New Roman" w:cs="Times New Roman"/>
          <w:sz w:val="28"/>
          <w:szCs w:val="28"/>
        </w:rPr>
        <w:t>THPT Việt Đức – Hà Nội</w:t>
      </w:r>
    </w:p>
    <w:p w14:paraId="2DD95514" w14:textId="77777777" w:rsidR="00790816" w:rsidRPr="001A29E1" w:rsidRDefault="0079081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                + Trực tuyến: </w:t>
      </w:r>
      <w:r w:rsidRPr="001A29E1">
        <w:rPr>
          <w:rFonts w:ascii="Times New Roman" w:hAnsi="Times New Roman" w:cs="Times New Roman"/>
          <w:sz w:val="28"/>
          <w:szCs w:val="28"/>
        </w:rPr>
        <w:t>trên nền tảng Zoom Meetings</w:t>
      </w:r>
    </w:p>
    <w:p w14:paraId="05A199F7" w14:textId="226339B6" w:rsidR="00790816" w:rsidRPr="001A29E1" w:rsidRDefault="0079081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Thời gian: </w:t>
      </w:r>
      <w:r w:rsidR="0018057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9h00</w:t>
      </w:r>
      <w:r w:rsidR="00894F88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</w:t>
      </w: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-</w:t>
      </w:r>
      <w:r w:rsidR="00894F88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11</w:t>
      </w: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h00 ngày 2</w:t>
      </w:r>
      <w:r w:rsidR="0018057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4</w:t>
      </w: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/04/2024</w:t>
      </w:r>
    </w:p>
    <w:p w14:paraId="06B5DFE2" w14:textId="77777777" w:rsidR="00D06345" w:rsidRPr="00F65D5B" w:rsidRDefault="0079081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SG"/>
        </w:rPr>
      </w:pP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Link đăng ký tham dự Hội thảo: </w:t>
      </w:r>
      <w:hyperlink r:id="rId8" w:history="1">
        <w:r w:rsidR="00D06345" w:rsidRPr="00F65D5B">
          <w:rPr>
            <w:rFonts w:ascii="Times New Roman" w:hAnsi="Times New Roman" w:cs="Times New Roman"/>
            <w:sz w:val="28"/>
            <w:szCs w:val="28"/>
            <w:lang w:val="en-SG"/>
          </w:rPr>
          <w:t>https://forms.gle/1sRu5UFHETxSVz7u5</w:t>
        </w:r>
      </w:hyperlink>
    </w:p>
    <w:p w14:paraId="3D5B27FB" w14:textId="6A6D85E0" w:rsidR="00790816" w:rsidRPr="001A29E1" w:rsidRDefault="00790816" w:rsidP="00B03716">
      <w:pPr>
        <w:spacing w:before="40" w:after="40" w:line="288" w:lineRule="auto"/>
        <w:ind w:firstLine="720"/>
        <w:jc w:val="both"/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1A29E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Hoặc quét mã QR code</w:t>
      </w:r>
      <w:r w:rsidR="00180571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:</w:t>
      </w:r>
    </w:p>
    <w:p w14:paraId="6D198F23" w14:textId="27C6B0B5" w:rsidR="00790816" w:rsidRPr="001A29E1" w:rsidRDefault="00D06345" w:rsidP="00790816">
      <w:pPr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4B665C">
        <w:rPr>
          <w:noProof/>
          <w:sz w:val="28"/>
          <w:szCs w:val="28"/>
          <w:lang w:val="en-SG"/>
        </w:rPr>
        <w:drawing>
          <wp:inline distT="0" distB="0" distL="0" distR="0" wp14:anchorId="0C75D18B" wp14:editId="791DE9BD">
            <wp:extent cx="1110111" cy="11101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2019" cy="1112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3272" w14:textId="1F6C2605" w:rsidR="00790816" w:rsidRPr="001A29E1" w:rsidRDefault="00790816" w:rsidP="00790816">
      <w:pPr>
        <w:rPr>
          <w:rFonts w:ascii="Times New Roman" w:hAnsi="Times New Roman" w:cs="Times New Roman"/>
          <w:sz w:val="28"/>
          <w:szCs w:val="28"/>
        </w:rPr>
      </w:pPr>
    </w:p>
    <w:p w14:paraId="121AE25D" w14:textId="6DDB4EFA" w:rsidR="00790816" w:rsidRPr="001A29E1" w:rsidRDefault="002F56E8" w:rsidP="002F56E8">
      <w:pPr>
        <w:numPr>
          <w:ilvl w:val="0"/>
          <w:numId w:val="3"/>
        </w:numPr>
        <w:spacing w:after="60"/>
        <w:ind w:left="284" w:hanging="284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ác trường t</w:t>
      </w:r>
      <w:r w:rsidR="00790816" w:rsidRPr="001A29E1">
        <w:rPr>
          <w:rFonts w:ascii="Times New Roman" w:hAnsi="Times New Roman" w:cs="Times New Roman"/>
          <w:b/>
          <w:sz w:val="28"/>
          <w:szCs w:val="28"/>
        </w:rPr>
        <w:t xml:space="preserve">ổ chức cho học sinh </w:t>
      </w:r>
      <w:r w:rsidR="003E26E6" w:rsidRPr="001A29E1">
        <w:rPr>
          <w:rFonts w:ascii="Times New Roman" w:hAnsi="Times New Roman" w:cs="Times New Roman"/>
          <w:b/>
          <w:sz w:val="28"/>
          <w:szCs w:val="28"/>
        </w:rPr>
        <w:t xml:space="preserve">khối 12 </w:t>
      </w:r>
      <w:r w:rsidR="00790816" w:rsidRPr="001A29E1">
        <w:rPr>
          <w:rFonts w:ascii="Times New Roman" w:hAnsi="Times New Roman" w:cs="Times New Roman"/>
          <w:b/>
          <w:sz w:val="28"/>
          <w:szCs w:val="28"/>
        </w:rPr>
        <w:t xml:space="preserve">tham dự </w:t>
      </w:r>
      <w:r w:rsidR="00465874" w:rsidRPr="001A29E1">
        <w:rPr>
          <w:rFonts w:ascii="Times New Roman" w:hAnsi="Times New Roman" w:cs="Times New Roman"/>
          <w:b/>
          <w:sz w:val="28"/>
          <w:szCs w:val="28"/>
        </w:rPr>
        <w:t>online tập trung tại các điểm trường</w:t>
      </w:r>
      <w:r w:rsidR="003E26E6" w:rsidRPr="001A29E1">
        <w:rPr>
          <w:rFonts w:ascii="Times New Roman" w:hAnsi="Times New Roman" w:cs="Times New Roman"/>
          <w:b/>
          <w:sz w:val="28"/>
          <w:szCs w:val="28"/>
        </w:rPr>
        <w:t xml:space="preserve"> THPT.</w:t>
      </w:r>
    </w:p>
    <w:p w14:paraId="2C6AD264" w14:textId="3DF278D1" w:rsidR="00465874" w:rsidRPr="007573E9" w:rsidRDefault="00465874" w:rsidP="002F56E8">
      <w:pPr>
        <w:numPr>
          <w:ilvl w:val="0"/>
          <w:numId w:val="3"/>
        </w:numPr>
        <w:spacing w:after="60"/>
        <w:ind w:left="284" w:hanging="284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573E9">
        <w:rPr>
          <w:rFonts w:ascii="Times New Roman" w:hAnsi="Times New Roman" w:cs="Times New Roman"/>
          <w:b/>
          <w:sz w:val="28"/>
          <w:szCs w:val="28"/>
        </w:rPr>
        <w:t>Chụp ảnh tham dự của học sinh tại điểm trường</w:t>
      </w:r>
      <w:r w:rsidR="002F56E8" w:rsidRPr="007573E9">
        <w:rPr>
          <w:rFonts w:ascii="Times New Roman" w:hAnsi="Times New Roman" w:cs="Times New Roman"/>
          <w:b/>
          <w:sz w:val="28"/>
          <w:szCs w:val="28"/>
        </w:rPr>
        <w:t xml:space="preserve"> tham dự online</w:t>
      </w:r>
      <w:r w:rsidRPr="007573E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E26E6" w:rsidRPr="007573E9">
        <w:rPr>
          <w:rFonts w:ascii="Times New Roman" w:hAnsi="Times New Roman" w:cs="Times New Roman"/>
          <w:bCs/>
          <w:sz w:val="28"/>
          <w:szCs w:val="28"/>
        </w:rPr>
        <w:t xml:space="preserve">(Lưu ý đặt tên file ảnh theo cú pháp: Ten truong THPT_Anh 1, 2. Ví dụ: THPT </w:t>
      </w:r>
      <w:r w:rsidR="002F56E8" w:rsidRPr="007573E9">
        <w:rPr>
          <w:rFonts w:ascii="Times New Roman" w:hAnsi="Times New Roman" w:cs="Times New Roman"/>
          <w:bCs/>
          <w:sz w:val="28"/>
          <w:szCs w:val="28"/>
        </w:rPr>
        <w:t>Phan Dinh Phung</w:t>
      </w:r>
      <w:r w:rsidR="003E26E6" w:rsidRPr="007573E9">
        <w:rPr>
          <w:rFonts w:ascii="Times New Roman" w:hAnsi="Times New Roman" w:cs="Times New Roman"/>
          <w:bCs/>
          <w:sz w:val="28"/>
          <w:szCs w:val="28"/>
        </w:rPr>
        <w:t xml:space="preserve">_Anh 1, THPT </w:t>
      </w:r>
      <w:r w:rsidR="002F56E8" w:rsidRPr="007573E9">
        <w:rPr>
          <w:rFonts w:ascii="Times New Roman" w:hAnsi="Times New Roman" w:cs="Times New Roman"/>
          <w:bCs/>
          <w:sz w:val="28"/>
          <w:szCs w:val="28"/>
        </w:rPr>
        <w:t>Phan Dinh Phung</w:t>
      </w:r>
      <w:r w:rsidR="003E26E6" w:rsidRPr="007573E9">
        <w:rPr>
          <w:rFonts w:ascii="Times New Roman" w:hAnsi="Times New Roman" w:cs="Times New Roman"/>
          <w:bCs/>
          <w:sz w:val="28"/>
          <w:szCs w:val="28"/>
        </w:rPr>
        <w:t>_Anh 2….)</w:t>
      </w:r>
      <w:r w:rsidR="006E4AF9" w:rsidRPr="007573E9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6E4AF9" w:rsidRPr="007573E9">
        <w:rPr>
          <w:rFonts w:ascii="Times New Roman" w:hAnsi="Times New Roman" w:cs="Times New Roman"/>
          <w:b/>
          <w:sz w:val="28"/>
          <w:szCs w:val="28"/>
        </w:rPr>
        <w:t>và gửi vào đường LINK:</w:t>
      </w:r>
    </w:p>
    <w:p w14:paraId="56336D75" w14:textId="1E435136" w:rsidR="002A0F9B" w:rsidRPr="00AA3CAF" w:rsidRDefault="00000000" w:rsidP="002A0F9B">
      <w:pPr>
        <w:spacing w:after="60"/>
        <w:ind w:left="284"/>
        <w:jc w:val="both"/>
        <w:rPr>
          <w:rFonts w:ascii="Times New Roman" w:hAnsi="Times New Roman" w:cs="Times New Roman"/>
          <w:bCs/>
          <w:sz w:val="28"/>
          <w:szCs w:val="28"/>
        </w:rPr>
      </w:pPr>
      <w:hyperlink r:id="rId10" w:history="1">
        <w:r w:rsidR="002A0F9B" w:rsidRPr="00AA3CAF">
          <w:rPr>
            <w:rStyle w:val="Hyperlink"/>
            <w:rFonts w:ascii="Times New Roman" w:hAnsi="Times New Roman" w:cs="Times New Roman"/>
            <w:bCs/>
            <w:sz w:val="28"/>
            <w:szCs w:val="28"/>
          </w:rPr>
          <w:t>https://drive.google.com/drive/folders/1NyUvWqNvWR1OwFjzpHyoO_iJr7uYa575?usp=sharing</w:t>
        </w:r>
      </w:hyperlink>
    </w:p>
    <w:p w14:paraId="00EB42A7" w14:textId="3D4C7887" w:rsidR="00465874" w:rsidRPr="00DB5503" w:rsidRDefault="00465874" w:rsidP="002F56E8">
      <w:pPr>
        <w:numPr>
          <w:ilvl w:val="0"/>
          <w:numId w:val="3"/>
        </w:numPr>
        <w:spacing w:after="60"/>
        <w:ind w:left="284" w:hanging="284"/>
        <w:jc w:val="both"/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1A29E1">
        <w:rPr>
          <w:rFonts w:ascii="Times New Roman" w:hAnsi="Times New Roman" w:cs="Times New Roman"/>
          <w:b/>
          <w:sz w:val="28"/>
          <w:szCs w:val="28"/>
        </w:rPr>
        <w:t xml:space="preserve">Cử 01 cán bộ </w:t>
      </w:r>
      <w:r w:rsidR="006D44DD" w:rsidRPr="001A29E1">
        <w:rPr>
          <w:rFonts w:ascii="Times New Roman" w:hAnsi="Times New Roman" w:cs="Times New Roman"/>
          <w:b/>
          <w:sz w:val="28"/>
          <w:szCs w:val="28"/>
        </w:rPr>
        <w:t xml:space="preserve">phụ trách Zoom </w:t>
      </w:r>
      <w:r w:rsidRPr="001A29E1">
        <w:rPr>
          <w:rFonts w:ascii="Times New Roman" w:hAnsi="Times New Roman" w:cs="Times New Roman"/>
          <w:b/>
          <w:sz w:val="28"/>
          <w:szCs w:val="28"/>
        </w:rPr>
        <w:t xml:space="preserve">tại trường tham gia test kiểm tra đường truyền </w:t>
      </w:r>
      <w:r w:rsidR="006D44DD" w:rsidRPr="001A29E1">
        <w:rPr>
          <w:rFonts w:ascii="Times New Roman" w:hAnsi="Times New Roman" w:cs="Times New Roman"/>
          <w:b/>
          <w:sz w:val="28"/>
          <w:szCs w:val="28"/>
        </w:rPr>
        <w:t>và kết nối với điểm cầu của</w:t>
      </w:r>
      <w:r w:rsidRPr="001A29E1">
        <w:rPr>
          <w:rFonts w:ascii="Times New Roman" w:hAnsi="Times New Roman" w:cs="Times New Roman"/>
          <w:b/>
          <w:sz w:val="28"/>
          <w:szCs w:val="28"/>
        </w:rPr>
        <w:t xml:space="preserve"> Học viện Nông nghiệp Việt Nam </w:t>
      </w:r>
      <w:r w:rsidRPr="00DB5503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từ </w:t>
      </w:r>
      <w:r w:rsidR="002A0F9B" w:rsidRPr="00DB5503">
        <w:rPr>
          <w:rFonts w:ascii="Times New Roman" w:hAnsi="Times New Roman" w:cs="Times New Roman"/>
          <w:b/>
          <w:color w:val="C00000"/>
          <w:sz w:val="28"/>
          <w:szCs w:val="28"/>
        </w:rPr>
        <w:t>15</w:t>
      </w:r>
      <w:r w:rsidRPr="00DB5503">
        <w:rPr>
          <w:rFonts w:ascii="Times New Roman" w:hAnsi="Times New Roman" w:cs="Times New Roman"/>
          <w:b/>
          <w:color w:val="C00000"/>
          <w:sz w:val="28"/>
          <w:szCs w:val="28"/>
        </w:rPr>
        <w:t>h30</w:t>
      </w:r>
      <w:r w:rsidR="00DB5503" w:rsidRPr="00DB5503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 </w:t>
      </w:r>
      <w:r w:rsidRPr="00DB5503">
        <w:rPr>
          <w:rFonts w:ascii="Times New Roman" w:hAnsi="Times New Roman" w:cs="Times New Roman"/>
          <w:b/>
          <w:color w:val="C00000"/>
          <w:sz w:val="28"/>
          <w:szCs w:val="28"/>
        </w:rPr>
        <w:t>-</w:t>
      </w:r>
      <w:r w:rsidR="00DB5503" w:rsidRPr="00DB5503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 </w:t>
      </w:r>
      <w:r w:rsidRPr="00DB5503">
        <w:rPr>
          <w:rFonts w:ascii="Times New Roman" w:hAnsi="Times New Roman" w:cs="Times New Roman"/>
          <w:b/>
          <w:color w:val="C00000"/>
          <w:sz w:val="28"/>
          <w:szCs w:val="28"/>
        </w:rPr>
        <w:t>1</w:t>
      </w:r>
      <w:r w:rsidR="002A0F9B" w:rsidRPr="00DB5503">
        <w:rPr>
          <w:rFonts w:ascii="Times New Roman" w:hAnsi="Times New Roman" w:cs="Times New Roman"/>
          <w:b/>
          <w:color w:val="C00000"/>
          <w:sz w:val="28"/>
          <w:szCs w:val="28"/>
        </w:rPr>
        <w:t>6</w:t>
      </w:r>
      <w:r w:rsidRPr="00DB5503">
        <w:rPr>
          <w:rFonts w:ascii="Times New Roman" w:hAnsi="Times New Roman" w:cs="Times New Roman"/>
          <w:b/>
          <w:color w:val="C00000"/>
          <w:sz w:val="28"/>
          <w:szCs w:val="28"/>
        </w:rPr>
        <w:t>h</w:t>
      </w:r>
      <w:r w:rsidR="002A0F9B" w:rsidRPr="00DB5503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 </w:t>
      </w:r>
      <w:r w:rsidR="00DB5503" w:rsidRPr="00DB5503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vào </w:t>
      </w:r>
      <w:r w:rsidR="002A0F9B" w:rsidRPr="00DB5503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Chiều ngày </w:t>
      </w:r>
      <w:r w:rsidR="007573E9" w:rsidRPr="00DB5503">
        <w:rPr>
          <w:rFonts w:ascii="Times New Roman" w:hAnsi="Times New Roman" w:cs="Times New Roman"/>
          <w:b/>
          <w:color w:val="C00000"/>
          <w:sz w:val="28"/>
          <w:szCs w:val="28"/>
        </w:rPr>
        <w:t>23</w:t>
      </w:r>
      <w:r w:rsidR="002A0F9B" w:rsidRPr="00DB5503">
        <w:rPr>
          <w:rFonts w:ascii="Times New Roman" w:hAnsi="Times New Roman" w:cs="Times New Roman"/>
          <w:b/>
          <w:color w:val="C00000"/>
          <w:sz w:val="28"/>
          <w:szCs w:val="28"/>
        </w:rPr>
        <w:t>/4/2024</w:t>
      </w:r>
      <w:r w:rsidR="006D44DD" w:rsidRPr="00DB5503">
        <w:rPr>
          <w:rFonts w:ascii="Times New Roman" w:hAnsi="Times New Roman" w:cs="Times New Roman"/>
          <w:b/>
          <w:color w:val="C00000"/>
          <w:sz w:val="28"/>
          <w:szCs w:val="28"/>
        </w:rPr>
        <w:t>.</w:t>
      </w:r>
    </w:p>
    <w:p w14:paraId="76CB1C49" w14:textId="451DAB95" w:rsidR="000E05E5" w:rsidRDefault="00465874" w:rsidP="000E05E5">
      <w:pPr>
        <w:spacing w:after="60"/>
        <w:ind w:left="284"/>
        <w:jc w:val="both"/>
        <w:rPr>
          <w:rFonts w:ascii="Times New Roman" w:hAnsi="Times New Roman" w:cs="Times New Roman"/>
          <w:sz w:val="28"/>
          <w:szCs w:val="28"/>
        </w:rPr>
      </w:pPr>
      <w:r w:rsidRPr="00DB5503">
        <w:rPr>
          <w:rFonts w:ascii="Times New Roman" w:hAnsi="Times New Roman" w:cs="Times New Roman"/>
          <w:sz w:val="28"/>
          <w:szCs w:val="28"/>
        </w:rPr>
        <w:t>Link zoom</w:t>
      </w:r>
      <w:r w:rsidR="00F04B0A">
        <w:rPr>
          <w:rFonts w:ascii="Times New Roman" w:hAnsi="Times New Roman" w:cs="Times New Roman"/>
          <w:sz w:val="28"/>
          <w:szCs w:val="28"/>
        </w:rPr>
        <w:t xml:space="preserve"> (</w:t>
      </w:r>
      <w:r w:rsidR="00F04B0A" w:rsidRPr="00F04B0A">
        <w:rPr>
          <w:rFonts w:ascii="Times New Roman" w:hAnsi="Times New Roman" w:cs="Times New Roman"/>
          <w:i/>
          <w:iCs/>
          <w:color w:val="C00000"/>
          <w:sz w:val="28"/>
          <w:szCs w:val="28"/>
        </w:rPr>
        <w:t>đây cũng là LINK ZOO</w:t>
      </w:r>
      <w:r w:rsidR="002C5594">
        <w:rPr>
          <w:rFonts w:ascii="Times New Roman" w:hAnsi="Times New Roman" w:cs="Times New Roman"/>
          <w:i/>
          <w:iCs/>
          <w:color w:val="C00000"/>
          <w:sz w:val="28"/>
          <w:szCs w:val="28"/>
        </w:rPr>
        <w:t>M</w:t>
      </w:r>
      <w:r w:rsidR="00F04B0A" w:rsidRPr="00F04B0A">
        <w:rPr>
          <w:rFonts w:ascii="Times New Roman" w:hAnsi="Times New Roman" w:cs="Times New Roman"/>
          <w:i/>
          <w:iCs/>
          <w:color w:val="C00000"/>
          <w:sz w:val="28"/>
          <w:szCs w:val="28"/>
        </w:rPr>
        <w:t xml:space="preserve"> Hội thảo chính thức cho sáng ngày 24/4</w:t>
      </w:r>
      <w:r w:rsidR="00F04B0A">
        <w:rPr>
          <w:rFonts w:ascii="Times New Roman" w:hAnsi="Times New Roman" w:cs="Times New Roman"/>
          <w:sz w:val="28"/>
          <w:szCs w:val="28"/>
        </w:rPr>
        <w:t>)</w:t>
      </w:r>
      <w:r w:rsidRPr="00DB5503">
        <w:rPr>
          <w:rFonts w:ascii="Times New Roman" w:hAnsi="Times New Roman" w:cs="Times New Roman"/>
          <w:sz w:val="28"/>
          <w:szCs w:val="28"/>
        </w:rPr>
        <w:t>:</w:t>
      </w:r>
    </w:p>
    <w:p w14:paraId="1AE25683" w14:textId="66D8A99A" w:rsidR="000E05E5" w:rsidRPr="000E05E5" w:rsidRDefault="00000000" w:rsidP="000E05E5">
      <w:pPr>
        <w:spacing w:after="60"/>
        <w:ind w:left="284"/>
        <w:jc w:val="both"/>
        <w:rPr>
          <w:rStyle w:val="text"/>
          <w:rFonts w:ascii="Times New Roman" w:hAnsi="Times New Roman" w:cs="Times New Roman"/>
          <w:color w:val="081C36"/>
          <w:spacing w:val="3"/>
          <w:sz w:val="28"/>
          <w:szCs w:val="28"/>
          <w:shd w:val="clear" w:color="auto" w:fill="FFFFFF"/>
        </w:rPr>
      </w:pPr>
      <w:hyperlink r:id="rId11" w:history="1">
        <w:r w:rsidR="000E05E5" w:rsidRPr="000E05E5">
          <w:rPr>
            <w:rStyle w:val="Hyperlink"/>
            <w:rFonts w:ascii="Times New Roman" w:hAnsi="Times New Roman" w:cs="Times New Roman"/>
            <w:sz w:val="28"/>
            <w:szCs w:val="28"/>
          </w:rPr>
          <w:t>https://zoom.us/j/9853898897?pwd=WtaYhN3q3C901NGYAjAr1TXIWqbrj5.1&amp;omn=92459082428</w:t>
        </w:r>
      </w:hyperlink>
      <w:r w:rsidR="000E05E5" w:rsidRPr="000E05E5">
        <w:rPr>
          <w:rStyle w:val="text"/>
          <w:rFonts w:ascii="Times New Roman" w:hAnsi="Times New Roman" w:cs="Times New Roman"/>
          <w:color w:val="081C36"/>
          <w:spacing w:val="3"/>
          <w:sz w:val="28"/>
          <w:szCs w:val="28"/>
          <w:shd w:val="clear" w:color="auto" w:fill="FFFFFF"/>
        </w:rPr>
        <w:t xml:space="preserve"> </w:t>
      </w:r>
    </w:p>
    <w:p w14:paraId="0E293DBB" w14:textId="77777777" w:rsidR="000E05E5" w:rsidRPr="00DB5503" w:rsidRDefault="000E05E5" w:rsidP="000E05E5">
      <w:pPr>
        <w:spacing w:after="60"/>
        <w:ind w:left="284"/>
        <w:jc w:val="both"/>
        <w:rPr>
          <w:rStyle w:val="text"/>
          <w:rFonts w:ascii="Times New Roman" w:hAnsi="Times New Roman" w:cs="Times New Roman"/>
          <w:spacing w:val="3"/>
          <w:sz w:val="28"/>
          <w:szCs w:val="28"/>
          <w:shd w:val="clear" w:color="auto" w:fill="FFFFFF"/>
        </w:rPr>
      </w:pPr>
      <w:r w:rsidRPr="00DB5503">
        <w:rPr>
          <w:rStyle w:val="text"/>
          <w:rFonts w:ascii="Times New Roman" w:hAnsi="Times New Roman" w:cs="Times New Roman"/>
          <w:spacing w:val="3"/>
          <w:sz w:val="28"/>
          <w:szCs w:val="28"/>
          <w:shd w:val="clear" w:color="auto" w:fill="FFFFFF"/>
        </w:rPr>
        <w:t xml:space="preserve">ID cuộc họp: 985 389 8897 </w:t>
      </w:r>
    </w:p>
    <w:p w14:paraId="3F0C7B69" w14:textId="46999D02" w:rsidR="000E05E5" w:rsidRPr="00DB5503" w:rsidRDefault="000E05E5" w:rsidP="000E05E5">
      <w:pPr>
        <w:spacing w:after="60"/>
        <w:ind w:left="284"/>
        <w:jc w:val="both"/>
        <w:rPr>
          <w:rStyle w:val="text"/>
          <w:rFonts w:ascii="Times New Roman" w:hAnsi="Times New Roman" w:cs="Times New Roman"/>
          <w:sz w:val="28"/>
          <w:szCs w:val="28"/>
          <w:highlight w:val="yellow"/>
        </w:rPr>
      </w:pPr>
      <w:r w:rsidRPr="00DB5503">
        <w:rPr>
          <w:rStyle w:val="text"/>
          <w:rFonts w:ascii="Times New Roman" w:hAnsi="Times New Roman" w:cs="Times New Roman"/>
          <w:spacing w:val="3"/>
          <w:sz w:val="28"/>
          <w:szCs w:val="28"/>
          <w:shd w:val="clear" w:color="auto" w:fill="FFFFFF"/>
        </w:rPr>
        <w:t>Mật mã: 66668888</w:t>
      </w:r>
    </w:p>
    <w:p w14:paraId="0A686B90" w14:textId="277879D3" w:rsidR="00465874" w:rsidRDefault="00465874" w:rsidP="002F56E8">
      <w:pPr>
        <w:numPr>
          <w:ilvl w:val="0"/>
          <w:numId w:val="3"/>
        </w:numPr>
        <w:spacing w:after="60"/>
        <w:ind w:left="284" w:hanging="284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29E1">
        <w:rPr>
          <w:rFonts w:ascii="Times New Roman" w:hAnsi="Times New Roman" w:cs="Times New Roman"/>
          <w:b/>
          <w:sz w:val="28"/>
          <w:szCs w:val="28"/>
        </w:rPr>
        <w:t>Cung cấp thông tin của Trường THP</w:t>
      </w:r>
      <w:r w:rsidR="00CD7D32">
        <w:rPr>
          <w:rFonts w:ascii="Times New Roman" w:hAnsi="Times New Roman" w:cs="Times New Roman"/>
          <w:b/>
          <w:sz w:val="28"/>
          <w:szCs w:val="28"/>
        </w:rPr>
        <w:t>T</w:t>
      </w:r>
    </w:p>
    <w:p w14:paraId="2D2E7A93" w14:textId="5296842C" w:rsidR="00440242" w:rsidRPr="001A29E1" w:rsidRDefault="00440242" w:rsidP="00440242">
      <w:pPr>
        <w:spacing w:after="60"/>
        <w:ind w:left="284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A29E1">
        <w:rPr>
          <w:rFonts w:ascii="Times New Roman" w:hAnsi="Times New Roman" w:cs="Times New Roman"/>
          <w:sz w:val="28"/>
          <w:szCs w:val="28"/>
        </w:rPr>
        <w:t>Đối với trường tham dự theo hình thức online, Học viện có hỗ trợ kinh phí là 2.000.000 đồng (Hai triệu đồng)/ 1 trường tham dự</w:t>
      </w:r>
      <w:r w:rsidR="00CD7D32">
        <w:rPr>
          <w:rFonts w:ascii="Times New Roman" w:hAnsi="Times New Roman" w:cs="Times New Roman"/>
          <w:sz w:val="28"/>
          <w:szCs w:val="28"/>
        </w:rPr>
        <w:t xml:space="preserve">. Trường THPT cung cấp thông tin theo </w:t>
      </w:r>
      <w:r w:rsidR="008A56EF">
        <w:rPr>
          <w:rFonts w:ascii="Times New Roman" w:hAnsi="Times New Roman" w:cs="Times New Roman"/>
          <w:sz w:val="28"/>
          <w:szCs w:val="28"/>
        </w:rPr>
        <w:t xml:space="preserve">LINK sau: </w:t>
      </w:r>
    </w:p>
    <w:p w14:paraId="41EEB0E7" w14:textId="35AA2584" w:rsidR="00AA3CAF" w:rsidRDefault="00000000" w:rsidP="002F56E8">
      <w:pPr>
        <w:spacing w:after="60"/>
        <w:ind w:left="284" w:firstLine="436"/>
        <w:jc w:val="both"/>
        <w:rPr>
          <w:rFonts w:ascii="Times New Roman" w:hAnsi="Times New Roman" w:cs="Times New Roman"/>
          <w:sz w:val="28"/>
          <w:szCs w:val="28"/>
        </w:rPr>
      </w:pPr>
      <w:hyperlink r:id="rId12" w:history="1">
        <w:r w:rsidR="00AA3CAF" w:rsidRPr="00FA71FB">
          <w:rPr>
            <w:rStyle w:val="Hyperlink"/>
            <w:rFonts w:ascii="Times New Roman" w:hAnsi="Times New Roman" w:cs="Times New Roman"/>
            <w:sz w:val="28"/>
            <w:szCs w:val="28"/>
          </w:rPr>
          <w:t>https://docs.google.com/spreadsheets/d/1ctTRJiPxg4BkJIXxr1bn3iKNMOH03x8nYTP5kACFeKU/edit?usp=sharing</w:t>
        </w:r>
      </w:hyperlink>
    </w:p>
    <w:p w14:paraId="6CD655E3" w14:textId="67FC2463" w:rsidR="00916EA9" w:rsidRPr="001A29E1" w:rsidRDefault="002C5594" w:rsidP="00AA3CAF">
      <w:pPr>
        <w:spacing w:after="60"/>
        <w:ind w:firstLine="284"/>
        <w:jc w:val="both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br/>
      </w:r>
      <w:r w:rsidR="00916EA9" w:rsidRPr="001A29E1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Kính </w:t>
      </w:r>
      <w:r w:rsidR="00BB06E0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mong</w:t>
      </w:r>
      <w:r w:rsidR="00916EA9" w:rsidRPr="001A29E1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 các trường THPT trên địa bàn </w:t>
      </w:r>
      <w:r w:rsidR="000E05E5">
        <w:rPr>
          <w:rFonts w:ascii="Times New Roman" w:hAnsi="Times New Roman" w:cs="Times New Roman"/>
          <w:sz w:val="28"/>
          <w:szCs w:val="28"/>
        </w:rPr>
        <w:t>Q</w:t>
      </w:r>
      <w:r w:rsidR="000E05E5" w:rsidRPr="00FC5C9D">
        <w:rPr>
          <w:rFonts w:ascii="Times New Roman" w:hAnsi="Times New Roman" w:cs="Times New Roman"/>
          <w:sz w:val="28"/>
          <w:szCs w:val="28"/>
        </w:rPr>
        <w:t>uận</w:t>
      </w:r>
      <w:r w:rsidR="00BD2FB0">
        <w:rPr>
          <w:rFonts w:ascii="Times New Roman" w:hAnsi="Times New Roman" w:cs="Times New Roman"/>
          <w:sz w:val="28"/>
          <w:szCs w:val="28"/>
        </w:rPr>
        <w:t>:</w:t>
      </w:r>
      <w:r w:rsidR="000E05E5" w:rsidRPr="00FC5C9D">
        <w:rPr>
          <w:rFonts w:ascii="Times New Roman" w:hAnsi="Times New Roman" w:cs="Times New Roman"/>
          <w:sz w:val="28"/>
          <w:szCs w:val="28"/>
        </w:rPr>
        <w:t xml:space="preserve"> Ba Đình,</w:t>
      </w:r>
      <w:r w:rsidR="000E05E5">
        <w:rPr>
          <w:rFonts w:ascii="Times New Roman" w:hAnsi="Times New Roman" w:cs="Times New Roman"/>
          <w:sz w:val="28"/>
          <w:szCs w:val="28"/>
        </w:rPr>
        <w:t xml:space="preserve"> </w:t>
      </w:r>
      <w:r w:rsidR="000E05E5" w:rsidRPr="00FC5C9D">
        <w:rPr>
          <w:rFonts w:ascii="Times New Roman" w:hAnsi="Times New Roman" w:cs="Times New Roman"/>
          <w:sz w:val="28"/>
          <w:szCs w:val="28"/>
        </w:rPr>
        <w:t>Tây Hồ, Hoàn Kiếm, Hai Bà Trưng, Cầu Giấy, Thanh Xuân, Đống Đa, quận Hoàng Mai, Bắc Từ Liêm</w:t>
      </w:r>
      <w:r w:rsidR="000E05E5">
        <w:rPr>
          <w:rFonts w:ascii="Times New Roman" w:hAnsi="Times New Roman" w:cs="Times New Roman"/>
          <w:sz w:val="28"/>
          <w:szCs w:val="28"/>
        </w:rPr>
        <w:t>,</w:t>
      </w:r>
      <w:r w:rsidR="000E05E5" w:rsidRPr="00FC5C9D">
        <w:rPr>
          <w:rFonts w:ascii="Times New Roman" w:hAnsi="Times New Roman" w:cs="Times New Roman"/>
          <w:sz w:val="28"/>
          <w:szCs w:val="28"/>
        </w:rPr>
        <w:t xml:space="preserve"> Nam Từ Liêm</w:t>
      </w:r>
      <w:r w:rsidR="00BD2FB0">
        <w:rPr>
          <w:rFonts w:ascii="Times New Roman" w:hAnsi="Times New Roman" w:cs="Times New Roman"/>
          <w:sz w:val="28"/>
          <w:szCs w:val="28"/>
        </w:rPr>
        <w:t>, Hà Đông</w:t>
      </w:r>
      <w:r w:rsidR="000E05E5" w:rsidRPr="001A29E1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 </w:t>
      </w:r>
      <w:r w:rsidR="00916EA9" w:rsidRPr="001A29E1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hỗ trợ và hoàn thiện</w:t>
      </w:r>
      <w:r w:rsidR="005D2999" w:rsidRPr="001A29E1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 các nội dung trên.</w:t>
      </w:r>
    </w:p>
    <w:p w14:paraId="68995B3A" w14:textId="7E786C0E" w:rsidR="00916EA9" w:rsidRPr="001A29E1" w:rsidRDefault="00916EA9" w:rsidP="002F56E8">
      <w:pPr>
        <w:spacing w:after="60"/>
        <w:ind w:left="284" w:firstLine="436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1A29E1">
        <w:rPr>
          <w:rStyle w:val="Hyperlink"/>
          <w:rFonts w:ascii="Times New Roman" w:hAnsi="Times New Roman" w:cs="Times New Roman"/>
          <w:i/>
          <w:iCs/>
          <w:color w:val="auto"/>
          <w:sz w:val="28"/>
          <w:szCs w:val="28"/>
          <w:u w:val="none"/>
        </w:rPr>
        <w:t>Trân trọng cảm ơn./.</w:t>
      </w:r>
    </w:p>
    <w:sectPr w:rsidR="00916EA9" w:rsidRPr="001A29E1" w:rsidSect="005C35D1">
      <w:pgSz w:w="11906" w:h="16838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8BAEB1" w14:textId="77777777" w:rsidR="005C35D1" w:rsidRDefault="005C35D1" w:rsidP="00790816">
      <w:pPr>
        <w:spacing w:after="0" w:line="240" w:lineRule="auto"/>
      </w:pPr>
      <w:r>
        <w:separator/>
      </w:r>
    </w:p>
  </w:endnote>
  <w:endnote w:type="continuationSeparator" w:id="0">
    <w:p w14:paraId="2954D0B0" w14:textId="77777777" w:rsidR="005C35D1" w:rsidRDefault="005C35D1" w:rsidP="00790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30A33" w14:textId="77777777" w:rsidR="005C35D1" w:rsidRDefault="005C35D1" w:rsidP="00790816">
      <w:pPr>
        <w:spacing w:after="0" w:line="240" w:lineRule="auto"/>
      </w:pPr>
      <w:r>
        <w:separator/>
      </w:r>
    </w:p>
  </w:footnote>
  <w:footnote w:type="continuationSeparator" w:id="0">
    <w:p w14:paraId="563CF29C" w14:textId="77777777" w:rsidR="005C35D1" w:rsidRDefault="005C35D1" w:rsidP="007908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F105D1"/>
    <w:multiLevelType w:val="hybridMultilevel"/>
    <w:tmpl w:val="593A9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A537C"/>
    <w:multiLevelType w:val="hybridMultilevel"/>
    <w:tmpl w:val="9A0C4F4A"/>
    <w:lvl w:ilvl="0" w:tplc="BD42FD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E030F"/>
    <w:multiLevelType w:val="hybridMultilevel"/>
    <w:tmpl w:val="26004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8552106">
    <w:abstractNumId w:val="1"/>
  </w:num>
  <w:num w:numId="2" w16cid:durableId="1825125475">
    <w:abstractNumId w:val="0"/>
  </w:num>
  <w:num w:numId="3" w16cid:durableId="20449397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tDQ2tzQ1NLc0MrNU0lEKTi0uzszPAykwqgUAhUqE+ywAAAA="/>
  </w:docVars>
  <w:rsids>
    <w:rsidRoot w:val="000566CA"/>
    <w:rsid w:val="00025328"/>
    <w:rsid w:val="000566CA"/>
    <w:rsid w:val="000A4155"/>
    <w:rsid w:val="000D3095"/>
    <w:rsid w:val="000E05E5"/>
    <w:rsid w:val="000F7E0A"/>
    <w:rsid w:val="00180571"/>
    <w:rsid w:val="001808D2"/>
    <w:rsid w:val="001A29E1"/>
    <w:rsid w:val="001E2519"/>
    <w:rsid w:val="001E6D1A"/>
    <w:rsid w:val="002A0F9B"/>
    <w:rsid w:val="002C5594"/>
    <w:rsid w:val="002F56E8"/>
    <w:rsid w:val="00352A5B"/>
    <w:rsid w:val="003E26E6"/>
    <w:rsid w:val="00426971"/>
    <w:rsid w:val="004378B9"/>
    <w:rsid w:val="00440242"/>
    <w:rsid w:val="00444B76"/>
    <w:rsid w:val="00465874"/>
    <w:rsid w:val="004C7238"/>
    <w:rsid w:val="00525DA9"/>
    <w:rsid w:val="00553B63"/>
    <w:rsid w:val="00556853"/>
    <w:rsid w:val="005C35D1"/>
    <w:rsid w:val="005D2999"/>
    <w:rsid w:val="006D44DD"/>
    <w:rsid w:val="006E4AF9"/>
    <w:rsid w:val="007573E9"/>
    <w:rsid w:val="0078410E"/>
    <w:rsid w:val="00786C7C"/>
    <w:rsid w:val="00790816"/>
    <w:rsid w:val="00806E1B"/>
    <w:rsid w:val="00846657"/>
    <w:rsid w:val="00894F88"/>
    <w:rsid w:val="008A56EF"/>
    <w:rsid w:val="008D4FBB"/>
    <w:rsid w:val="008F1666"/>
    <w:rsid w:val="00911426"/>
    <w:rsid w:val="00916EA9"/>
    <w:rsid w:val="00957E02"/>
    <w:rsid w:val="00986563"/>
    <w:rsid w:val="00AA3CAF"/>
    <w:rsid w:val="00B03716"/>
    <w:rsid w:val="00B73AB1"/>
    <w:rsid w:val="00B81EB6"/>
    <w:rsid w:val="00BB06E0"/>
    <w:rsid w:val="00BD2FB0"/>
    <w:rsid w:val="00BE691B"/>
    <w:rsid w:val="00CD7D32"/>
    <w:rsid w:val="00D06345"/>
    <w:rsid w:val="00D24998"/>
    <w:rsid w:val="00DB5503"/>
    <w:rsid w:val="00E54AFB"/>
    <w:rsid w:val="00ED44FA"/>
    <w:rsid w:val="00F04B0A"/>
    <w:rsid w:val="00F65D5B"/>
    <w:rsid w:val="00FC12CA"/>
    <w:rsid w:val="00FC5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81C84C"/>
  <w15:chartTrackingRefBased/>
  <w15:docId w15:val="{383FCDAA-53FF-4337-8467-011B32494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66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79081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90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816"/>
  </w:style>
  <w:style w:type="paragraph" w:styleId="Footer">
    <w:name w:val="footer"/>
    <w:basedOn w:val="Normal"/>
    <w:link w:val="FooterChar"/>
    <w:uiPriority w:val="99"/>
    <w:unhideWhenUsed/>
    <w:rsid w:val="00790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816"/>
  </w:style>
  <w:style w:type="character" w:styleId="FollowedHyperlink">
    <w:name w:val="FollowedHyperlink"/>
    <w:basedOn w:val="DefaultParagraphFont"/>
    <w:uiPriority w:val="99"/>
    <w:semiHidden/>
    <w:unhideWhenUsed/>
    <w:rsid w:val="006D44D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0F9B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0E05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1sRu5UFHETxSVz7u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google.com/spreadsheets/d/1ctTRJiPxg4BkJIXxr1bn3iKNMOH03x8nYTP5kACFeKU/edit?usp=shar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oom.us/j/9853898897?pwd=WtaYhN3q3C901NGYAjAr1TXIWqbrj5.1&amp;omn=9245908242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rive.google.com/drive/folders/1NyUvWqNvWR1OwFjzpHyoO_iJr7uYa575?usp=shar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133BB-713A-4787-BB17-965BBFF90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10</cp:lastModifiedBy>
  <cp:revision>36</cp:revision>
  <dcterms:created xsi:type="dcterms:W3CDTF">2024-04-17T02:55:00Z</dcterms:created>
  <dcterms:modified xsi:type="dcterms:W3CDTF">2024-04-22T13:27:00Z</dcterms:modified>
</cp:coreProperties>
</file>